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gas-sampling"/>
      <w:bookmarkEnd w:id="22"/>
      <w:r>
        <w:t xml:space="preserve">Gas Sampling</w:t>
      </w:r>
    </w:p>
    <w:p>
      <w:pPr>
        <w:pStyle w:val="Heading3"/>
      </w:pPr>
      <w:bookmarkStart w:id="23" w:name="materials"/>
      <w:bookmarkEnd w:id="23"/>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4" w:name="methods"/>
      <w:bookmarkEnd w:id="24"/>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5" w:name="thursday-additions"/>
      <w:bookmarkEnd w:id="25"/>
      <w:r>
        <w:t xml:space="preserve">Thursday Additions</w:t>
      </w:r>
    </w:p>
    <w:p>
      <w:pPr>
        <w:pStyle w:val="Heading3"/>
      </w:pPr>
      <w:bookmarkStart w:id="26" w:name="materials-1"/>
      <w:bookmarkEnd w:id="26"/>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7" w:name="methods-1"/>
      <w:bookmarkEnd w:id="27"/>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8" w:name="super-dooper-checker-notes"/>
      <w:bookmarkEnd w:id="28"/>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e5d7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5830ba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cd845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b3c6c1d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3341ef62"/>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d5e7ee97"/>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